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EB9C7" w14:textId="77777777" w:rsidR="003663BA" w:rsidRDefault="003663BA" w:rsidP="003663BA">
      <w:pPr>
        <w:spacing w:after="323"/>
        <w:ind w:left="3600" w:right="-296" w:hanging="23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40D5D7D" wp14:editId="1FC85E67">
                <wp:simplePos x="0" y="0"/>
                <wp:positionH relativeFrom="margin">
                  <wp:posOffset>1943100</wp:posOffset>
                </wp:positionH>
                <wp:positionV relativeFrom="margin">
                  <wp:posOffset>-384701</wp:posOffset>
                </wp:positionV>
                <wp:extent cx="3994151" cy="2738755"/>
                <wp:effectExtent l="0" t="0" r="6350" b="4445"/>
                <wp:wrapSquare wrapText="bothSides"/>
                <wp:docPr id="752" name="Group 7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94151" cy="2738755"/>
                          <a:chOff x="0" y="0"/>
                          <a:chExt cx="3994151" cy="2738755"/>
                        </a:xfrm>
                      </wpg:grpSpPr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1831975" y="0"/>
                            <a:ext cx="2162176" cy="12573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1016635"/>
                            <a:ext cx="1752600" cy="17221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30A1509" id="Group 752" o:spid="_x0000_s1026" style="position:absolute;margin-left:153pt;margin-top:-30.3pt;width:314.5pt;height:215.65pt;z-index:251659264;mso-position-horizontal-relative:margin;mso-position-vertical-relative:margin" coordsize="39941,27387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VO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style="position:absolute;left:18319;width:21622;height:12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">
                  <v:imagedata r:id="rId10" o:title=""/>
                </v:shape>
                <v:shape id="Picture 25" o:spid="_x0000_s1028" type="#_x0000_t75" style="position:absolute;top:10166;width:17526;height:172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">
                  <v:imagedata r:id="rId11" o:title=""/>
                </v:shape>
                <w10:wrap type="square" anchorx="margin" anchory="margin"/>
              </v:group>
            </w:pict>
          </mc:Fallback>
        </mc:AlternateContent>
      </w:r>
    </w:p>
    <w:p w14:paraId="1DE9EED9" w14:textId="77777777" w:rsidR="003663BA" w:rsidRDefault="003663BA" w:rsidP="003663BA">
      <w:pPr>
        <w:spacing w:after="128" w:line="265" w:lineRule="auto"/>
        <w:ind w:left="10" w:hanging="10"/>
        <w:jc w:val="center"/>
      </w:pPr>
      <w:r>
        <w:rPr>
          <w:rFonts w:eastAsia="Arial" w:cs="Arial"/>
          <w:b/>
          <w:sz w:val="28"/>
        </w:rPr>
        <w:t>Module Code &amp; Module Title</w:t>
      </w:r>
    </w:p>
    <w:p w14:paraId="327CAF5C" w14:textId="5153C6EF" w:rsidR="003663BA" w:rsidRDefault="007D2262" w:rsidP="003663BA">
      <w:pPr>
        <w:spacing w:after="611" w:line="265" w:lineRule="auto"/>
        <w:ind w:left="10" w:hanging="10"/>
        <w:jc w:val="center"/>
      </w:pPr>
      <w:r w:rsidRPr="007D2262">
        <w:rPr>
          <w:rFonts w:eastAsia="Arial" w:cs="Arial"/>
          <w:b/>
          <w:sz w:val="28"/>
        </w:rPr>
        <w:t>CS600</w:t>
      </w:r>
      <w:r w:rsidR="00F7690E">
        <w:rPr>
          <w:rFonts w:eastAsia="Arial" w:cs="Arial"/>
          <w:b/>
          <w:sz w:val="28"/>
        </w:rPr>
        <w:t>4</w:t>
      </w:r>
      <w:r w:rsidR="00C93D3E">
        <w:rPr>
          <w:rFonts w:eastAsia="Arial" w:cs="Arial"/>
          <w:b/>
          <w:sz w:val="28"/>
        </w:rPr>
        <w:t>NI</w:t>
      </w:r>
      <w:r w:rsidR="003663BA">
        <w:rPr>
          <w:rFonts w:eastAsia="Arial" w:cs="Arial"/>
          <w:b/>
          <w:sz w:val="28"/>
        </w:rPr>
        <w:t xml:space="preserve"> –</w:t>
      </w:r>
      <w:r w:rsidR="00BE34A0">
        <w:rPr>
          <w:rFonts w:eastAsia="Arial" w:cs="Arial"/>
          <w:b/>
          <w:sz w:val="28"/>
        </w:rPr>
        <w:t xml:space="preserve"> </w:t>
      </w:r>
      <w:r w:rsidR="00F7690E">
        <w:rPr>
          <w:rFonts w:eastAsia="Arial" w:cs="Arial"/>
          <w:b/>
          <w:sz w:val="28"/>
        </w:rPr>
        <w:t>Application Development</w:t>
      </w:r>
    </w:p>
    <w:p w14:paraId="74601C8F" w14:textId="77777777" w:rsidR="003663BA" w:rsidRDefault="003663BA" w:rsidP="003663BA">
      <w:pPr>
        <w:spacing w:after="128" w:line="265" w:lineRule="auto"/>
        <w:ind w:left="10" w:right="78" w:hanging="10"/>
        <w:jc w:val="center"/>
      </w:pPr>
      <w:r>
        <w:rPr>
          <w:rFonts w:eastAsia="Arial" w:cs="Arial"/>
          <w:b/>
          <w:sz w:val="28"/>
        </w:rPr>
        <w:t xml:space="preserve">Assessment Weightage &amp; Type </w:t>
      </w:r>
    </w:p>
    <w:p w14:paraId="2634865F" w14:textId="7EC608C0" w:rsidR="003663BA" w:rsidRDefault="00F7690E" w:rsidP="003663BA">
      <w:pPr>
        <w:spacing w:after="611" w:line="265" w:lineRule="auto"/>
        <w:ind w:left="10" w:right="78" w:hanging="10"/>
        <w:jc w:val="center"/>
      </w:pPr>
      <w:r>
        <w:rPr>
          <w:rFonts w:eastAsia="Arial" w:cs="Arial"/>
          <w:b/>
          <w:sz w:val="28"/>
        </w:rPr>
        <w:t>30% Group</w:t>
      </w:r>
      <w:r w:rsidR="003663BA">
        <w:rPr>
          <w:rFonts w:eastAsia="Arial" w:cs="Arial"/>
          <w:b/>
          <w:sz w:val="28"/>
        </w:rPr>
        <w:t xml:space="preserve"> Coursework </w:t>
      </w:r>
    </w:p>
    <w:p w14:paraId="4813BE0E" w14:textId="77777777" w:rsidR="003663BA" w:rsidRDefault="003663BA" w:rsidP="003663BA">
      <w:pPr>
        <w:spacing w:after="128" w:line="265" w:lineRule="auto"/>
        <w:ind w:left="10" w:hanging="10"/>
        <w:jc w:val="center"/>
      </w:pPr>
      <w:r>
        <w:rPr>
          <w:rFonts w:eastAsia="Arial" w:cs="Arial"/>
          <w:b/>
          <w:sz w:val="28"/>
        </w:rPr>
        <w:t>Year and Semester</w:t>
      </w:r>
    </w:p>
    <w:p w14:paraId="386F0D3B" w14:textId="4BDCB849" w:rsidR="003663BA" w:rsidRDefault="003663BA" w:rsidP="003663BA">
      <w:pPr>
        <w:spacing w:after="505" w:line="265" w:lineRule="auto"/>
        <w:ind w:left="10" w:right="78" w:hanging="10"/>
        <w:jc w:val="center"/>
      </w:pPr>
      <w:r>
        <w:rPr>
          <w:rFonts w:eastAsia="Arial" w:cs="Arial"/>
          <w:b/>
          <w:sz w:val="28"/>
        </w:rPr>
        <w:t>20</w:t>
      </w:r>
      <w:r w:rsidR="00AD459B">
        <w:rPr>
          <w:rFonts w:eastAsia="Arial" w:cs="Arial"/>
          <w:b/>
          <w:sz w:val="28"/>
        </w:rPr>
        <w:t>2</w:t>
      </w:r>
      <w:r w:rsidR="00D850D2">
        <w:rPr>
          <w:rFonts w:eastAsia="Arial" w:cs="Arial"/>
          <w:b/>
          <w:sz w:val="28"/>
        </w:rPr>
        <w:t>1</w:t>
      </w:r>
      <w:r>
        <w:rPr>
          <w:rFonts w:eastAsia="Arial" w:cs="Arial"/>
          <w:b/>
          <w:sz w:val="28"/>
        </w:rPr>
        <w:t>-2</w:t>
      </w:r>
      <w:r w:rsidR="00D850D2">
        <w:rPr>
          <w:rFonts w:eastAsia="Arial" w:cs="Arial"/>
          <w:b/>
          <w:sz w:val="28"/>
        </w:rPr>
        <w:t>2</w:t>
      </w:r>
      <w:r>
        <w:rPr>
          <w:rFonts w:eastAsia="Arial" w:cs="Arial"/>
          <w:b/>
          <w:sz w:val="28"/>
        </w:rPr>
        <w:t xml:space="preserve"> Autumn </w:t>
      </w:r>
    </w:p>
    <w:p w14:paraId="291A1054" w14:textId="6E04745E" w:rsidR="003663BA" w:rsidRDefault="003663BA" w:rsidP="0058505C">
      <w:pPr>
        <w:spacing w:after="110" w:line="265" w:lineRule="auto"/>
        <w:ind w:left="10" w:hanging="10"/>
        <w:jc w:val="center"/>
      </w:pPr>
      <w:r>
        <w:rPr>
          <w:rFonts w:eastAsia="Arial" w:cs="Arial"/>
          <w:b/>
        </w:rPr>
        <w:t xml:space="preserve">Student Name: </w:t>
      </w:r>
    </w:p>
    <w:p w14:paraId="67F1272D" w14:textId="60652DCE" w:rsidR="003663BA" w:rsidRDefault="003663BA" w:rsidP="003663BA">
      <w:pPr>
        <w:spacing w:after="110" w:line="265" w:lineRule="auto"/>
        <w:ind w:left="10" w:hanging="10"/>
        <w:jc w:val="center"/>
      </w:pPr>
      <w:r>
        <w:rPr>
          <w:rFonts w:eastAsia="Arial" w:cs="Arial"/>
          <w:b/>
        </w:rPr>
        <w:t xml:space="preserve">London Met ID: </w:t>
      </w:r>
    </w:p>
    <w:p w14:paraId="2978E030" w14:textId="0E4AA33E" w:rsidR="003663BA" w:rsidRDefault="003663BA" w:rsidP="003663BA">
      <w:pPr>
        <w:spacing w:after="110" w:line="265" w:lineRule="auto"/>
        <w:ind w:left="10" w:hanging="10"/>
        <w:jc w:val="center"/>
      </w:pPr>
      <w:r>
        <w:rPr>
          <w:rFonts w:eastAsia="Arial" w:cs="Arial"/>
          <w:b/>
        </w:rPr>
        <w:t xml:space="preserve">College ID: </w:t>
      </w:r>
    </w:p>
    <w:p w14:paraId="1D3D4810" w14:textId="6F59416B" w:rsidR="003663BA" w:rsidRDefault="003663BA" w:rsidP="003663BA">
      <w:pPr>
        <w:spacing w:after="110" w:line="265" w:lineRule="auto"/>
        <w:ind w:left="10" w:hanging="10"/>
        <w:jc w:val="center"/>
      </w:pPr>
      <w:r>
        <w:rPr>
          <w:rFonts w:eastAsia="Arial" w:cs="Arial"/>
          <w:b/>
        </w:rPr>
        <w:t xml:space="preserve">Assignment Due Date: </w:t>
      </w:r>
    </w:p>
    <w:p w14:paraId="5302513F" w14:textId="7EDC813F" w:rsidR="003663BA" w:rsidRDefault="003663BA" w:rsidP="003663BA">
      <w:pPr>
        <w:spacing w:after="1176" w:line="265" w:lineRule="auto"/>
        <w:ind w:left="10" w:hanging="10"/>
        <w:jc w:val="center"/>
      </w:pPr>
      <w:r>
        <w:rPr>
          <w:rFonts w:eastAsia="Arial" w:cs="Arial"/>
          <w:b/>
        </w:rPr>
        <w:t>Assignment Submission Date:</w:t>
      </w:r>
      <w:r w:rsidR="0058505C">
        <w:rPr>
          <w:rFonts w:eastAsia="Arial" w:cs="Arial"/>
          <w:b/>
        </w:rPr>
        <w:br/>
      </w:r>
    </w:p>
    <w:p w14:paraId="387812DD" w14:textId="4969B85A" w:rsidR="00C92CE7" w:rsidRPr="002649FC" w:rsidRDefault="003663BA" w:rsidP="002649FC">
      <w:pPr>
        <w:spacing w:after="0" w:line="240" w:lineRule="auto"/>
        <w:jc w:val="center"/>
        <w:rPr>
          <w:rFonts w:eastAsia="Arial" w:cs="Arial"/>
          <w:i/>
          <w:sz w:val="20"/>
        </w:rPr>
      </w:pPr>
      <w:r>
        <w:rPr>
          <w:rFonts w:eastAsia="Arial" w:cs="Arial"/>
          <w:i/>
          <w:sz w:val="20"/>
        </w:rPr>
        <w:t>I confirm that I understand my coursework needs to be submitted online via Google Classroom under the relevant module page before the deadline in order for my assignment to be accepted and marked. I am fully aware that late submissions will be treated as non-submission and a marks of zero will be awarded.</w:t>
      </w:r>
    </w:p>
    <w:sdt>
      <w:sdtPr>
        <w:rPr>
          <w:rFonts w:eastAsiaTheme="minorHAnsi" w:cstheme="minorBidi"/>
          <w:b w:val="0"/>
          <w:color w:val="auto"/>
          <w:sz w:val="24"/>
          <w:szCs w:val="22"/>
        </w:rPr>
        <w:id w:val="-1328752679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15998CB1" w14:textId="0D4E8B09" w:rsidR="003663BA" w:rsidRPr="005654CB" w:rsidRDefault="002649FC" w:rsidP="008C7B30">
          <w:pPr>
            <w:pStyle w:val="TOCHeading"/>
            <w:numPr>
              <w:ilvl w:val="0"/>
              <w:numId w:val="0"/>
            </w:numPr>
            <w:spacing w:line="360" w:lineRule="auto"/>
            <w:ind w:left="360"/>
            <w:rPr>
              <w:rFonts w:cs="Arial"/>
              <w:szCs w:val="28"/>
            </w:rPr>
          </w:pPr>
          <w:r w:rsidRPr="00CF729A">
            <w:t xml:space="preserve">Table of </w:t>
          </w:r>
          <w:r>
            <w:t>Content</w:t>
          </w:r>
          <w:r w:rsidR="003663BA">
            <w:rPr>
              <w:rFonts w:cs="Arial"/>
              <w:szCs w:val="28"/>
            </w:rPr>
            <w:br/>
          </w:r>
        </w:p>
        <w:p w14:paraId="31D4FBA5" w14:textId="13AA9E30" w:rsidR="00F7690E" w:rsidRDefault="006E28A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r>
            <w:rPr>
              <w:bCs/>
              <w:noProof/>
            </w:rPr>
            <w:fldChar w:fldCharType="begin"/>
          </w:r>
          <w:r>
            <w:rPr>
              <w:bCs/>
              <w:noProof/>
            </w:rPr>
            <w:instrText xml:space="preserve"> TOC \o "1-3" \h \z \u </w:instrText>
          </w:r>
          <w:r>
            <w:rPr>
              <w:bCs/>
              <w:noProof/>
            </w:rPr>
            <w:fldChar w:fldCharType="separate"/>
          </w:r>
          <w:hyperlink w:anchor="_Toc100579828" w:history="1">
            <w:r w:rsidR="00F7690E" w:rsidRPr="00635D4D">
              <w:rPr>
                <w:rStyle w:val="Hyperlink"/>
                <w:noProof/>
              </w:rPr>
              <w:t>1.</w:t>
            </w:r>
            <w:r w:rsidR="00F7690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7690E" w:rsidRPr="00635D4D">
              <w:rPr>
                <w:rStyle w:val="Hyperlink"/>
                <w:noProof/>
              </w:rPr>
              <w:t>Introduction</w:t>
            </w:r>
            <w:r w:rsidR="00F7690E">
              <w:rPr>
                <w:noProof/>
                <w:webHidden/>
              </w:rPr>
              <w:tab/>
            </w:r>
            <w:r w:rsidR="00F7690E">
              <w:rPr>
                <w:noProof/>
                <w:webHidden/>
              </w:rPr>
              <w:fldChar w:fldCharType="begin"/>
            </w:r>
            <w:r w:rsidR="00F7690E">
              <w:rPr>
                <w:noProof/>
                <w:webHidden/>
              </w:rPr>
              <w:instrText xml:space="preserve"> PAGEREF _Toc100579828 \h </w:instrText>
            </w:r>
            <w:r w:rsidR="00F7690E">
              <w:rPr>
                <w:noProof/>
                <w:webHidden/>
              </w:rPr>
            </w:r>
            <w:r w:rsidR="00F7690E">
              <w:rPr>
                <w:noProof/>
                <w:webHidden/>
              </w:rPr>
              <w:fldChar w:fldCharType="separate"/>
            </w:r>
            <w:r w:rsidR="00F7690E">
              <w:rPr>
                <w:noProof/>
                <w:webHidden/>
              </w:rPr>
              <w:t>1</w:t>
            </w:r>
            <w:r w:rsidR="00F7690E">
              <w:rPr>
                <w:noProof/>
                <w:webHidden/>
              </w:rPr>
              <w:fldChar w:fldCharType="end"/>
            </w:r>
          </w:hyperlink>
        </w:p>
        <w:p w14:paraId="52C6B525" w14:textId="32787B2B" w:rsidR="00F7690E" w:rsidRDefault="00BF2EE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579829" w:history="1">
            <w:r w:rsidR="00F7690E" w:rsidRPr="00635D4D">
              <w:rPr>
                <w:rStyle w:val="Hyperlink"/>
                <w:noProof/>
              </w:rPr>
              <w:t>2.</w:t>
            </w:r>
            <w:r w:rsidR="00F7690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7690E" w:rsidRPr="00635D4D">
              <w:rPr>
                <w:rStyle w:val="Hyperlink"/>
                <w:noProof/>
              </w:rPr>
              <w:t>Detail Instruction to Run the Program</w:t>
            </w:r>
            <w:r w:rsidR="00F7690E">
              <w:rPr>
                <w:noProof/>
                <w:webHidden/>
              </w:rPr>
              <w:tab/>
            </w:r>
            <w:r w:rsidR="00F7690E">
              <w:rPr>
                <w:noProof/>
                <w:webHidden/>
              </w:rPr>
              <w:fldChar w:fldCharType="begin"/>
            </w:r>
            <w:r w:rsidR="00F7690E">
              <w:rPr>
                <w:noProof/>
                <w:webHidden/>
              </w:rPr>
              <w:instrText xml:space="preserve"> PAGEREF _Toc100579829 \h </w:instrText>
            </w:r>
            <w:r w:rsidR="00F7690E">
              <w:rPr>
                <w:noProof/>
                <w:webHidden/>
              </w:rPr>
            </w:r>
            <w:r w:rsidR="00F7690E">
              <w:rPr>
                <w:noProof/>
                <w:webHidden/>
              </w:rPr>
              <w:fldChar w:fldCharType="separate"/>
            </w:r>
            <w:r w:rsidR="00F7690E">
              <w:rPr>
                <w:noProof/>
                <w:webHidden/>
              </w:rPr>
              <w:t>2</w:t>
            </w:r>
            <w:r w:rsidR="00F7690E">
              <w:rPr>
                <w:noProof/>
                <w:webHidden/>
              </w:rPr>
              <w:fldChar w:fldCharType="end"/>
            </w:r>
          </w:hyperlink>
        </w:p>
        <w:p w14:paraId="2C201BDE" w14:textId="23D31343" w:rsidR="00F7690E" w:rsidRDefault="00BF2EE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579830" w:history="1">
            <w:r w:rsidR="00F7690E" w:rsidRPr="00635D4D">
              <w:rPr>
                <w:rStyle w:val="Hyperlink"/>
                <w:noProof/>
              </w:rPr>
              <w:t>3.</w:t>
            </w:r>
            <w:r w:rsidR="00F7690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7690E" w:rsidRPr="00635D4D">
              <w:rPr>
                <w:rStyle w:val="Hyperlink"/>
                <w:noProof/>
              </w:rPr>
              <w:t>Architecture of the System</w:t>
            </w:r>
            <w:r w:rsidR="00F7690E">
              <w:rPr>
                <w:noProof/>
                <w:webHidden/>
              </w:rPr>
              <w:tab/>
            </w:r>
            <w:r w:rsidR="00F7690E">
              <w:rPr>
                <w:noProof/>
                <w:webHidden/>
              </w:rPr>
              <w:fldChar w:fldCharType="begin"/>
            </w:r>
            <w:r w:rsidR="00F7690E">
              <w:rPr>
                <w:noProof/>
                <w:webHidden/>
              </w:rPr>
              <w:instrText xml:space="preserve"> PAGEREF _Toc100579830 \h </w:instrText>
            </w:r>
            <w:r w:rsidR="00F7690E">
              <w:rPr>
                <w:noProof/>
                <w:webHidden/>
              </w:rPr>
            </w:r>
            <w:r w:rsidR="00F7690E">
              <w:rPr>
                <w:noProof/>
                <w:webHidden/>
              </w:rPr>
              <w:fldChar w:fldCharType="separate"/>
            </w:r>
            <w:r w:rsidR="00F7690E">
              <w:rPr>
                <w:noProof/>
                <w:webHidden/>
              </w:rPr>
              <w:t>3</w:t>
            </w:r>
            <w:r w:rsidR="00F7690E">
              <w:rPr>
                <w:noProof/>
                <w:webHidden/>
              </w:rPr>
              <w:fldChar w:fldCharType="end"/>
            </w:r>
          </w:hyperlink>
        </w:p>
        <w:p w14:paraId="66D9DBCD" w14:textId="76320C9A" w:rsidR="00F7690E" w:rsidRDefault="00BF2EE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579831" w:history="1">
            <w:r w:rsidR="00F7690E" w:rsidRPr="00635D4D">
              <w:rPr>
                <w:rStyle w:val="Hyperlink"/>
                <w:noProof/>
              </w:rPr>
              <w:t>4.</w:t>
            </w:r>
            <w:r w:rsidR="00F7690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7690E" w:rsidRPr="00635D4D">
              <w:rPr>
                <w:rStyle w:val="Hyperlink"/>
                <w:noProof/>
              </w:rPr>
              <w:t>Detailed Description of the Classes’ Properties and Method</w:t>
            </w:r>
            <w:r w:rsidR="00F7690E">
              <w:rPr>
                <w:noProof/>
                <w:webHidden/>
              </w:rPr>
              <w:tab/>
            </w:r>
            <w:r w:rsidR="00F7690E">
              <w:rPr>
                <w:noProof/>
                <w:webHidden/>
              </w:rPr>
              <w:fldChar w:fldCharType="begin"/>
            </w:r>
            <w:r w:rsidR="00F7690E">
              <w:rPr>
                <w:noProof/>
                <w:webHidden/>
              </w:rPr>
              <w:instrText xml:space="preserve"> PAGEREF _Toc100579831 \h </w:instrText>
            </w:r>
            <w:r w:rsidR="00F7690E">
              <w:rPr>
                <w:noProof/>
                <w:webHidden/>
              </w:rPr>
            </w:r>
            <w:r w:rsidR="00F7690E">
              <w:rPr>
                <w:noProof/>
                <w:webHidden/>
              </w:rPr>
              <w:fldChar w:fldCharType="separate"/>
            </w:r>
            <w:r w:rsidR="00F7690E">
              <w:rPr>
                <w:noProof/>
                <w:webHidden/>
              </w:rPr>
              <w:t>4</w:t>
            </w:r>
            <w:r w:rsidR="00F7690E">
              <w:rPr>
                <w:noProof/>
                <w:webHidden/>
              </w:rPr>
              <w:fldChar w:fldCharType="end"/>
            </w:r>
          </w:hyperlink>
        </w:p>
        <w:p w14:paraId="4ED2449A" w14:textId="057E3CDE" w:rsidR="00F7690E" w:rsidRDefault="00BF2EE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579832" w:history="1">
            <w:r w:rsidR="00F7690E" w:rsidRPr="00635D4D">
              <w:rPr>
                <w:rStyle w:val="Hyperlink"/>
                <w:noProof/>
              </w:rPr>
              <w:t>5.</w:t>
            </w:r>
            <w:r w:rsidR="00F7690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7690E" w:rsidRPr="00635D4D">
              <w:rPr>
                <w:rStyle w:val="Hyperlink"/>
                <w:noProof/>
              </w:rPr>
              <w:t>Individual Reflection</w:t>
            </w:r>
            <w:r w:rsidR="00F7690E">
              <w:rPr>
                <w:noProof/>
                <w:webHidden/>
              </w:rPr>
              <w:tab/>
            </w:r>
            <w:r w:rsidR="00F7690E">
              <w:rPr>
                <w:noProof/>
                <w:webHidden/>
              </w:rPr>
              <w:fldChar w:fldCharType="begin"/>
            </w:r>
            <w:r w:rsidR="00F7690E">
              <w:rPr>
                <w:noProof/>
                <w:webHidden/>
              </w:rPr>
              <w:instrText xml:space="preserve"> PAGEREF _Toc100579832 \h </w:instrText>
            </w:r>
            <w:r w:rsidR="00F7690E">
              <w:rPr>
                <w:noProof/>
                <w:webHidden/>
              </w:rPr>
            </w:r>
            <w:r w:rsidR="00F7690E">
              <w:rPr>
                <w:noProof/>
                <w:webHidden/>
              </w:rPr>
              <w:fldChar w:fldCharType="separate"/>
            </w:r>
            <w:r w:rsidR="00F7690E">
              <w:rPr>
                <w:noProof/>
                <w:webHidden/>
              </w:rPr>
              <w:t>5</w:t>
            </w:r>
            <w:r w:rsidR="00F7690E">
              <w:rPr>
                <w:noProof/>
                <w:webHidden/>
              </w:rPr>
              <w:fldChar w:fldCharType="end"/>
            </w:r>
          </w:hyperlink>
        </w:p>
        <w:p w14:paraId="739EAED2" w14:textId="1373D782" w:rsidR="00F7690E" w:rsidRDefault="00BF2EE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579833" w:history="1">
            <w:r w:rsidR="00F7690E" w:rsidRPr="00635D4D">
              <w:rPr>
                <w:rStyle w:val="Hyperlink"/>
                <w:noProof/>
              </w:rPr>
              <w:t>6.</w:t>
            </w:r>
            <w:r w:rsidR="00F7690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7690E" w:rsidRPr="00635D4D">
              <w:rPr>
                <w:rStyle w:val="Hyperlink"/>
                <w:noProof/>
              </w:rPr>
              <w:t>Testing</w:t>
            </w:r>
            <w:r w:rsidR="00F7690E">
              <w:rPr>
                <w:noProof/>
                <w:webHidden/>
              </w:rPr>
              <w:tab/>
            </w:r>
            <w:r w:rsidR="00F7690E">
              <w:rPr>
                <w:noProof/>
                <w:webHidden/>
              </w:rPr>
              <w:fldChar w:fldCharType="begin"/>
            </w:r>
            <w:r w:rsidR="00F7690E">
              <w:rPr>
                <w:noProof/>
                <w:webHidden/>
              </w:rPr>
              <w:instrText xml:space="preserve"> PAGEREF _Toc100579833 \h </w:instrText>
            </w:r>
            <w:r w:rsidR="00F7690E">
              <w:rPr>
                <w:noProof/>
                <w:webHidden/>
              </w:rPr>
            </w:r>
            <w:r w:rsidR="00F7690E">
              <w:rPr>
                <w:noProof/>
                <w:webHidden/>
              </w:rPr>
              <w:fldChar w:fldCharType="separate"/>
            </w:r>
            <w:r w:rsidR="00F7690E">
              <w:rPr>
                <w:noProof/>
                <w:webHidden/>
              </w:rPr>
              <w:t>6</w:t>
            </w:r>
            <w:r w:rsidR="00F7690E">
              <w:rPr>
                <w:noProof/>
                <w:webHidden/>
              </w:rPr>
              <w:fldChar w:fldCharType="end"/>
            </w:r>
          </w:hyperlink>
        </w:p>
        <w:p w14:paraId="29A59731" w14:textId="7230067D" w:rsidR="00F7690E" w:rsidRDefault="00BF2EE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579834" w:history="1">
            <w:r w:rsidR="00F7690E" w:rsidRPr="00635D4D">
              <w:rPr>
                <w:rStyle w:val="Hyperlink"/>
                <w:noProof/>
              </w:rPr>
              <w:t>7.</w:t>
            </w:r>
            <w:r w:rsidR="00F7690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7690E" w:rsidRPr="00635D4D">
              <w:rPr>
                <w:rStyle w:val="Hyperlink"/>
                <w:noProof/>
              </w:rPr>
              <w:t>Conclusion</w:t>
            </w:r>
            <w:r w:rsidR="00F7690E">
              <w:rPr>
                <w:noProof/>
                <w:webHidden/>
              </w:rPr>
              <w:tab/>
            </w:r>
            <w:r w:rsidR="00F7690E">
              <w:rPr>
                <w:noProof/>
                <w:webHidden/>
              </w:rPr>
              <w:fldChar w:fldCharType="begin"/>
            </w:r>
            <w:r w:rsidR="00F7690E">
              <w:rPr>
                <w:noProof/>
                <w:webHidden/>
              </w:rPr>
              <w:instrText xml:space="preserve"> PAGEREF _Toc100579834 \h </w:instrText>
            </w:r>
            <w:r w:rsidR="00F7690E">
              <w:rPr>
                <w:noProof/>
                <w:webHidden/>
              </w:rPr>
            </w:r>
            <w:r w:rsidR="00F7690E">
              <w:rPr>
                <w:noProof/>
                <w:webHidden/>
              </w:rPr>
              <w:fldChar w:fldCharType="separate"/>
            </w:r>
            <w:r w:rsidR="00F7690E">
              <w:rPr>
                <w:noProof/>
                <w:webHidden/>
              </w:rPr>
              <w:t>7</w:t>
            </w:r>
            <w:r w:rsidR="00F7690E">
              <w:rPr>
                <w:noProof/>
                <w:webHidden/>
              </w:rPr>
              <w:fldChar w:fldCharType="end"/>
            </w:r>
          </w:hyperlink>
        </w:p>
        <w:p w14:paraId="50A5F1AA" w14:textId="41C97B32" w:rsidR="00F7690E" w:rsidRDefault="00BF2EE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579835" w:history="1">
            <w:r w:rsidR="00F7690E" w:rsidRPr="00635D4D">
              <w:rPr>
                <w:rStyle w:val="Hyperlink"/>
                <w:noProof/>
              </w:rPr>
              <w:t>8.</w:t>
            </w:r>
            <w:r w:rsidR="00F7690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7690E" w:rsidRPr="00635D4D">
              <w:rPr>
                <w:rStyle w:val="Hyperlink"/>
                <w:noProof/>
              </w:rPr>
              <w:t>References</w:t>
            </w:r>
            <w:r w:rsidR="00F7690E">
              <w:rPr>
                <w:noProof/>
                <w:webHidden/>
              </w:rPr>
              <w:tab/>
            </w:r>
            <w:r w:rsidR="00F7690E">
              <w:rPr>
                <w:noProof/>
                <w:webHidden/>
              </w:rPr>
              <w:fldChar w:fldCharType="begin"/>
            </w:r>
            <w:r w:rsidR="00F7690E">
              <w:rPr>
                <w:noProof/>
                <w:webHidden/>
              </w:rPr>
              <w:instrText xml:space="preserve"> PAGEREF _Toc100579835 \h </w:instrText>
            </w:r>
            <w:r w:rsidR="00F7690E">
              <w:rPr>
                <w:noProof/>
                <w:webHidden/>
              </w:rPr>
            </w:r>
            <w:r w:rsidR="00F7690E">
              <w:rPr>
                <w:noProof/>
                <w:webHidden/>
              </w:rPr>
              <w:fldChar w:fldCharType="separate"/>
            </w:r>
            <w:r w:rsidR="00F7690E">
              <w:rPr>
                <w:noProof/>
                <w:webHidden/>
              </w:rPr>
              <w:t>8</w:t>
            </w:r>
            <w:r w:rsidR="00F7690E">
              <w:rPr>
                <w:noProof/>
                <w:webHidden/>
              </w:rPr>
              <w:fldChar w:fldCharType="end"/>
            </w:r>
          </w:hyperlink>
        </w:p>
        <w:p w14:paraId="6AAA7D57" w14:textId="0934EFD0" w:rsidR="003663BA" w:rsidRDefault="006E28A9" w:rsidP="003663BA">
          <w:r>
            <w:rPr>
              <w:bCs/>
              <w:noProof/>
            </w:rPr>
            <w:fldChar w:fldCharType="end"/>
          </w:r>
        </w:p>
      </w:sdtContent>
    </w:sdt>
    <w:p w14:paraId="6218DA02" w14:textId="0926E880" w:rsidR="00C00C2B" w:rsidRDefault="00C336F1">
      <w:pPr>
        <w:spacing w:line="259" w:lineRule="auto"/>
        <w:jc w:val="left"/>
        <w:rPr>
          <w:b/>
          <w:sz w:val="28"/>
          <w:szCs w:val="32"/>
        </w:rPr>
      </w:pPr>
      <w:r>
        <w:rPr>
          <w:b/>
          <w:sz w:val="28"/>
          <w:szCs w:val="32"/>
        </w:rPr>
        <w:br w:type="page"/>
      </w:r>
    </w:p>
    <w:p w14:paraId="043C098C" w14:textId="77777777" w:rsidR="00C336F1" w:rsidRDefault="003663BA" w:rsidP="00B73300">
      <w:pPr>
        <w:rPr>
          <w:noProof/>
        </w:rPr>
      </w:pPr>
      <w:r w:rsidRPr="00CF729A">
        <w:rPr>
          <w:b/>
          <w:sz w:val="28"/>
          <w:szCs w:val="32"/>
        </w:rPr>
        <w:lastRenderedPageBreak/>
        <w:t>Table of Figures</w:t>
      </w:r>
      <w:r>
        <w:rPr>
          <w:b/>
          <w:sz w:val="28"/>
          <w:szCs w:val="32"/>
        </w:rPr>
        <w:tab/>
      </w:r>
      <w:r>
        <w:br/>
      </w:r>
      <w:r w:rsidR="00B73300">
        <w:fldChar w:fldCharType="begin"/>
      </w:r>
      <w:r w:rsidR="00B73300">
        <w:instrText xml:space="preserve"> TOC \h \z \c "Figure" </w:instrText>
      </w:r>
      <w:r w:rsidR="00B73300">
        <w:fldChar w:fldCharType="separate"/>
      </w:r>
    </w:p>
    <w:p w14:paraId="3EE4E430" w14:textId="0E46F0A4" w:rsidR="003663BA" w:rsidRDefault="00C336F1" w:rsidP="00B73300">
      <w:r>
        <w:rPr>
          <w:b/>
          <w:bCs/>
          <w:noProof/>
        </w:rPr>
        <w:t>No table of figures entries found.</w:t>
      </w:r>
      <w:r w:rsidR="00B73300">
        <w:fldChar w:fldCharType="end"/>
      </w:r>
      <w:r w:rsidR="003663BA">
        <w:br w:type="page"/>
      </w:r>
    </w:p>
    <w:p w14:paraId="6E12DE60" w14:textId="77777777" w:rsidR="003663BA" w:rsidRDefault="003663BA" w:rsidP="003663BA">
      <w:r w:rsidRPr="00CF729A">
        <w:rPr>
          <w:b/>
          <w:sz w:val="28"/>
          <w:szCs w:val="32"/>
        </w:rPr>
        <w:lastRenderedPageBreak/>
        <w:t xml:space="preserve">Table of </w:t>
      </w:r>
      <w:r>
        <w:rPr>
          <w:b/>
          <w:sz w:val="28"/>
          <w:szCs w:val="32"/>
        </w:rPr>
        <w:t>Table</w:t>
      </w:r>
      <w:r w:rsidRPr="00CF729A">
        <w:rPr>
          <w:b/>
          <w:sz w:val="28"/>
          <w:szCs w:val="32"/>
        </w:rPr>
        <w:t>s</w:t>
      </w:r>
    </w:p>
    <w:p w14:paraId="64E9FA04" w14:textId="77777777" w:rsidR="003663BA" w:rsidRDefault="003663BA" w:rsidP="003663BA"/>
    <w:p w14:paraId="022E283F" w14:textId="1B1CC035" w:rsidR="003663BA" w:rsidRPr="00E74952" w:rsidRDefault="00DC3B29" w:rsidP="003663BA">
      <w:pPr>
        <w:sectPr w:rsidR="003663BA" w:rsidRPr="00E74952" w:rsidSect="00815488">
          <w:footerReference w:type="default" r:id="rId12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noProof/>
        </w:rPr>
        <w:fldChar w:fldCharType="begin"/>
      </w:r>
      <w:r>
        <w:rPr>
          <w:b/>
          <w:bCs/>
          <w:noProof/>
        </w:rPr>
        <w:instrText xml:space="preserve"> TOC \h \z \c "Table" </w:instrText>
      </w:r>
      <w:r>
        <w:rPr>
          <w:b/>
          <w:bCs/>
          <w:noProof/>
        </w:rPr>
        <w:fldChar w:fldCharType="separate"/>
      </w:r>
      <w:r w:rsidR="00C336F1">
        <w:rPr>
          <w:noProof/>
        </w:rPr>
        <w:t>No table of figures entries found.</w:t>
      </w:r>
      <w:r>
        <w:rPr>
          <w:b/>
          <w:bCs/>
          <w:noProof/>
        </w:rPr>
        <w:fldChar w:fldCharType="end"/>
      </w:r>
      <w:r w:rsidR="003663BA">
        <w:br w:type="page"/>
      </w:r>
    </w:p>
    <w:p w14:paraId="6A3E5F19" w14:textId="0D2E4B7F" w:rsidR="00C336F1" w:rsidRDefault="000F7FF9" w:rsidP="00C336F1">
      <w:pPr>
        <w:pStyle w:val="Heading1"/>
        <w:shd w:val="clear" w:color="auto" w:fill="FFFFFF" w:themeFill="background1"/>
      </w:pPr>
      <w:bookmarkStart w:id="0" w:name="_Toc100579828"/>
      <w:r>
        <w:lastRenderedPageBreak/>
        <w:t>Introduction</w:t>
      </w:r>
      <w:bookmarkEnd w:id="0"/>
    </w:p>
    <w:p w14:paraId="047AC1EC" w14:textId="77777777" w:rsidR="00C75FE4" w:rsidRDefault="00C75FE4" w:rsidP="00C75FE4">
      <w:r w:rsidRPr="0004246A">
        <w:t>The assigned project calls for the development of an application in a collaborative manner to support a company named Ropey DVDs. Ropey DVDs is a franchise DVD rental store chain in which several shops operate under a common name with shared purchasing and advertising yet function as distinct businesses.</w:t>
      </w:r>
      <w:r>
        <w:t xml:space="preserve"> </w:t>
      </w:r>
    </w:p>
    <w:p w14:paraId="746E407D" w14:textId="77777777" w:rsidR="00C75FE4" w:rsidRDefault="00C75FE4" w:rsidP="00C75FE4">
      <w:r>
        <w:tab/>
      </w:r>
      <w:r w:rsidRPr="0030748B">
        <w:t xml:space="preserve">Per the company's needs, the application in issue should provide a number of features. It should be able to manage the stock, loaning, and return of DVDs to its members who require such services. </w:t>
      </w:r>
      <w:r>
        <w:t>Moreover</w:t>
      </w:r>
      <w:r w:rsidRPr="0030748B">
        <w:t xml:space="preserve">, each DVD should have the records of the </w:t>
      </w:r>
      <w:r>
        <w:t>main</w:t>
      </w:r>
      <w:r w:rsidRPr="0030748B">
        <w:t xml:space="preserve"> actors, as well as the studio and producer of the DVD.</w:t>
      </w:r>
      <w:r>
        <w:t xml:space="preserve"> </w:t>
      </w:r>
    </w:p>
    <w:p w14:paraId="44ACFFBC" w14:textId="77777777" w:rsidR="00C75FE4" w:rsidRDefault="00C75FE4" w:rsidP="00C75FE4">
      <w:pPr>
        <w:ind w:firstLine="720"/>
      </w:pPr>
      <w:r w:rsidRPr="001636F0">
        <w:t>There have also been some assumptions stated that must be followed during the development of this application. To begin, it is assumed that a single DVD can only have one producer and be linked with one studio. Aside from that, each DVD has been labeled with a genre and whether or not it is appropriate for audiences under the age of 18. Furthermore, each business maintains a list of members who are the only ones who are permitted to borrow DVDs. Each member, however, is assigned to a member category, which restricts how many DVDs they may loan at one time.</w:t>
      </w:r>
      <w:r>
        <w:t xml:space="preserve"> </w:t>
      </w:r>
      <w:r w:rsidRPr="008C4223">
        <w:t>Whenever a DVD is loaned, a record has to be created that includes information on the member who borrowed the DVD as well as how long they may retain the DVD without incurring any financial penalties.</w:t>
      </w:r>
    </w:p>
    <w:p w14:paraId="3BDBA0BF" w14:textId="77777777" w:rsidR="00C75FE4" w:rsidRDefault="00C75FE4" w:rsidP="00C75FE4">
      <w:pPr>
        <w:ind w:firstLine="720"/>
      </w:pPr>
      <w:r w:rsidRPr="00202672">
        <w:t xml:space="preserve">A variety of tools were utilized in the development of this application. Visual Studio 2022 has been used for development. </w:t>
      </w:r>
    </w:p>
    <w:p w14:paraId="73B283DE" w14:textId="77777777" w:rsidR="00C75FE4" w:rsidRDefault="00C75FE4" w:rsidP="00C75FE4">
      <w:pPr>
        <w:ind w:firstLine="720"/>
      </w:pPr>
      <w:r w:rsidRPr="00202672">
        <w:t>Microsoft's Visual Studio is an Integrated Development Environment (IDE) used to create GUIs (Graphical User Interfaces), console, web applications, mobile apps, cloud and online services, and so on</w:t>
      </w:r>
      <w:sdt>
        <w:sdtPr>
          <w:id w:val="1754932106"/>
          <w:citation/>
        </w:sdtPr>
        <w:sdtContent>
          <w:r>
            <w:fldChar w:fldCharType="begin"/>
          </w:r>
          <w:r>
            <w:instrText xml:space="preserve"> CITATION Mic22 \l 1033  \m gee19</w:instrText>
          </w:r>
          <w:r>
            <w:fldChar w:fldCharType="separate"/>
          </w:r>
          <w:r>
            <w:rPr>
              <w:noProof/>
            </w:rPr>
            <w:t xml:space="preserve"> </w:t>
          </w:r>
          <w:r w:rsidRPr="009F3E80">
            <w:rPr>
              <w:noProof/>
            </w:rPr>
            <w:t>(Microsoft, 2022; geeksforgeeks, 2019)</w:t>
          </w:r>
          <w:r>
            <w:fldChar w:fldCharType="end"/>
          </w:r>
        </w:sdtContent>
      </w:sdt>
      <w:r w:rsidRPr="00202672">
        <w:t>.</w:t>
      </w:r>
      <w:r>
        <w:t xml:space="preserve"> </w:t>
      </w:r>
    </w:p>
    <w:p w14:paraId="2279DC9A" w14:textId="77777777" w:rsidR="00C75FE4" w:rsidRDefault="00C75FE4" w:rsidP="00C75FE4">
      <w:pPr>
        <w:ind w:firstLine="720"/>
      </w:pPr>
      <w:r>
        <w:t xml:space="preserve">As for version control of the development process, Git and GitHub have been used. </w:t>
      </w:r>
      <w:r w:rsidRPr="00481EE9">
        <w:t>Git is a free and open-source distributed version control system that can manage everything from modest to extremely large projects with efficiency and ease</w:t>
      </w:r>
      <w:r>
        <w:t xml:space="preserve"> </w:t>
      </w:r>
      <w:sdt>
        <w:sdtPr>
          <w:id w:val="-642663172"/>
          <w:citation/>
        </w:sdtPr>
        <w:sdtContent>
          <w:r>
            <w:fldChar w:fldCharType="begin"/>
          </w:r>
          <w:r>
            <w:instrText xml:space="preserve"> CITATION Git22 \l 1033 </w:instrText>
          </w:r>
          <w:r>
            <w:fldChar w:fldCharType="separate"/>
          </w:r>
          <w:r w:rsidRPr="009F3E80">
            <w:rPr>
              <w:noProof/>
            </w:rPr>
            <w:t>(Git, 2022)</w:t>
          </w:r>
          <w:r>
            <w:fldChar w:fldCharType="end"/>
          </w:r>
        </w:sdtContent>
      </w:sdt>
      <w:r w:rsidRPr="00481EE9">
        <w:t>.</w:t>
      </w:r>
      <w:r>
        <w:t xml:space="preserve"> Likewise, GitHub </w:t>
      </w:r>
      <w:r w:rsidRPr="00776894">
        <w:t xml:space="preserve">provides Git-based Internet hosting for software development and version control. It provides Git's distributed version control and source code management </w:t>
      </w:r>
      <w:r w:rsidRPr="00776894">
        <w:lastRenderedPageBreak/>
        <w:t>(SCM) functions, as well as its own features. For each project, it provides access control as well as various collaboration tools such as bug tracking, feature requests, task management, continuous integration, and wikis</w:t>
      </w:r>
      <w:r>
        <w:t xml:space="preserve"> </w:t>
      </w:r>
      <w:sdt>
        <w:sdtPr>
          <w:id w:val="-1672324981"/>
          <w:citation/>
        </w:sdtPr>
        <w:sdtContent>
          <w:r>
            <w:fldChar w:fldCharType="begin"/>
          </w:r>
          <w:r>
            <w:instrText xml:space="preserve"> CITATION Ale12 \l 1033 </w:instrText>
          </w:r>
          <w:r>
            <w:fldChar w:fldCharType="separate"/>
          </w:r>
          <w:r w:rsidRPr="009F3E80">
            <w:rPr>
              <w:noProof/>
            </w:rPr>
            <w:t>(Williams, 2012)</w:t>
          </w:r>
          <w:r>
            <w:fldChar w:fldCharType="end"/>
          </w:r>
        </w:sdtContent>
      </w:sdt>
      <w:r w:rsidRPr="00776894">
        <w:t>.</w:t>
      </w:r>
    </w:p>
    <w:p w14:paraId="3810CAA6" w14:textId="77777777" w:rsidR="00C75FE4" w:rsidRPr="00B81BDB" w:rsidRDefault="00C75FE4" w:rsidP="00C75FE4">
      <w:pPr>
        <w:ind w:firstLine="720"/>
      </w:pPr>
      <w:r>
        <w:t xml:space="preserve">Going further, the report documents the development process of the application from beginning to end, along with the tasks assigned to each individual member of the group. </w:t>
      </w:r>
    </w:p>
    <w:p w14:paraId="44130926" w14:textId="657513AF" w:rsidR="00D15B88" w:rsidRDefault="00D15B88">
      <w:pPr>
        <w:spacing w:line="259" w:lineRule="auto"/>
        <w:jc w:val="left"/>
      </w:pPr>
      <w:r>
        <w:br w:type="page"/>
      </w:r>
    </w:p>
    <w:p w14:paraId="5781111E" w14:textId="33DFEA2E" w:rsidR="002B2BFE" w:rsidRDefault="00D15B88" w:rsidP="00D15B88">
      <w:pPr>
        <w:pStyle w:val="Heading1"/>
      </w:pPr>
      <w:bookmarkStart w:id="1" w:name="_Toc100579829"/>
      <w:r>
        <w:lastRenderedPageBreak/>
        <w:t>Detail Instruction to Run the Program</w:t>
      </w:r>
      <w:bookmarkEnd w:id="1"/>
    </w:p>
    <w:p w14:paraId="6D5BDBED" w14:textId="3027B4B6" w:rsidR="00D15B88" w:rsidRDefault="00D15B88">
      <w:pPr>
        <w:spacing w:line="259" w:lineRule="auto"/>
        <w:jc w:val="left"/>
      </w:pPr>
      <w:r>
        <w:br w:type="page"/>
      </w:r>
    </w:p>
    <w:p w14:paraId="7E4C8753" w14:textId="4DD506BA" w:rsidR="00D15B88" w:rsidRDefault="00F7690E" w:rsidP="00D15B88">
      <w:pPr>
        <w:pStyle w:val="Heading1"/>
      </w:pPr>
      <w:bookmarkStart w:id="2" w:name="_Toc100579830"/>
      <w:r>
        <w:lastRenderedPageBreak/>
        <w:t>Architecture of the System</w:t>
      </w:r>
      <w:bookmarkEnd w:id="2"/>
    </w:p>
    <w:p w14:paraId="006FE265" w14:textId="5F4CE17B" w:rsidR="00F7690E" w:rsidRDefault="00F7690E">
      <w:pPr>
        <w:spacing w:line="259" w:lineRule="auto"/>
        <w:jc w:val="left"/>
      </w:pPr>
      <w:r>
        <w:br w:type="page"/>
      </w:r>
    </w:p>
    <w:p w14:paraId="23730CA5" w14:textId="15333FD1" w:rsidR="00F7690E" w:rsidRDefault="00F7690E" w:rsidP="00F7690E">
      <w:pPr>
        <w:pStyle w:val="Heading1"/>
      </w:pPr>
      <w:bookmarkStart w:id="3" w:name="_Toc100579831"/>
      <w:r w:rsidRPr="00F7690E">
        <w:lastRenderedPageBreak/>
        <w:t xml:space="preserve">Detailed </w:t>
      </w:r>
      <w:r>
        <w:t>D</w:t>
      </w:r>
      <w:r w:rsidRPr="00F7690E">
        <w:t xml:space="preserve">escription of the </w:t>
      </w:r>
      <w:r>
        <w:t>C</w:t>
      </w:r>
      <w:r w:rsidRPr="00F7690E">
        <w:t xml:space="preserve">lasses’ </w:t>
      </w:r>
      <w:r>
        <w:t>P</w:t>
      </w:r>
      <w:r w:rsidRPr="00F7690E">
        <w:t xml:space="preserve">roperties and </w:t>
      </w:r>
      <w:r>
        <w:t>M</w:t>
      </w:r>
      <w:r w:rsidRPr="00F7690E">
        <w:t>ethod</w:t>
      </w:r>
      <w:bookmarkEnd w:id="3"/>
    </w:p>
    <w:p w14:paraId="4374AF5C" w14:textId="6A24022D" w:rsidR="00F7690E" w:rsidRDefault="00F7690E">
      <w:pPr>
        <w:spacing w:line="259" w:lineRule="auto"/>
        <w:jc w:val="left"/>
      </w:pPr>
      <w:r>
        <w:br w:type="page"/>
      </w:r>
    </w:p>
    <w:p w14:paraId="02745C9B" w14:textId="2A37C515" w:rsidR="00F7690E" w:rsidRDefault="00F7690E" w:rsidP="00F7690E">
      <w:pPr>
        <w:pStyle w:val="Heading1"/>
      </w:pPr>
      <w:bookmarkStart w:id="4" w:name="_Toc100579832"/>
      <w:r>
        <w:lastRenderedPageBreak/>
        <w:t>Individual Reflection</w:t>
      </w:r>
      <w:bookmarkEnd w:id="4"/>
    </w:p>
    <w:p w14:paraId="38907366" w14:textId="18A7CF72" w:rsidR="00F7690E" w:rsidRDefault="00F7690E">
      <w:pPr>
        <w:spacing w:line="259" w:lineRule="auto"/>
        <w:jc w:val="left"/>
      </w:pPr>
      <w:r>
        <w:br w:type="page"/>
      </w:r>
    </w:p>
    <w:p w14:paraId="78CE1583" w14:textId="6734D1BD" w:rsidR="00F7690E" w:rsidRDefault="00F7690E" w:rsidP="00F7690E">
      <w:pPr>
        <w:pStyle w:val="Heading1"/>
      </w:pPr>
      <w:bookmarkStart w:id="5" w:name="_Toc100579833"/>
      <w:r>
        <w:lastRenderedPageBreak/>
        <w:t>Testing</w:t>
      </w:r>
      <w:bookmarkEnd w:id="5"/>
      <w:r>
        <w:t xml:space="preserve"> </w:t>
      </w:r>
    </w:p>
    <w:p w14:paraId="705F3CF0" w14:textId="10B1B801" w:rsidR="00F7690E" w:rsidRDefault="00F7690E">
      <w:pPr>
        <w:spacing w:line="259" w:lineRule="auto"/>
        <w:jc w:val="left"/>
      </w:pPr>
      <w:r>
        <w:br w:type="page"/>
      </w:r>
    </w:p>
    <w:p w14:paraId="0CECB8BC" w14:textId="39080E96" w:rsidR="00F7690E" w:rsidRDefault="00F7690E" w:rsidP="00F7690E">
      <w:pPr>
        <w:pStyle w:val="Heading1"/>
      </w:pPr>
      <w:bookmarkStart w:id="6" w:name="_Toc100579834"/>
      <w:r>
        <w:lastRenderedPageBreak/>
        <w:t>Conclusion</w:t>
      </w:r>
      <w:bookmarkEnd w:id="6"/>
    </w:p>
    <w:p w14:paraId="77C8C852" w14:textId="6CB9F669" w:rsidR="00F7690E" w:rsidRPr="00F7690E" w:rsidRDefault="00F7690E" w:rsidP="00F7690E">
      <w:pPr>
        <w:spacing w:line="259" w:lineRule="auto"/>
        <w:jc w:val="left"/>
      </w:pPr>
      <w:r>
        <w:br w:type="page"/>
      </w:r>
    </w:p>
    <w:p w14:paraId="774E1FC0" w14:textId="7BE27BE8" w:rsidR="00F7690E" w:rsidRPr="00F7690E" w:rsidRDefault="00F7690E" w:rsidP="00F7690E">
      <w:pPr>
        <w:pStyle w:val="Heading1"/>
      </w:pPr>
      <w:bookmarkStart w:id="7" w:name="_Toc100579835"/>
      <w:r>
        <w:lastRenderedPageBreak/>
        <w:t>References</w:t>
      </w:r>
      <w:bookmarkEnd w:id="7"/>
    </w:p>
    <w:sectPr w:rsidR="00F7690E" w:rsidRPr="00F7690E" w:rsidSect="00815488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6439A3" w14:textId="77777777" w:rsidR="00BF2EE0" w:rsidRDefault="00BF2EE0" w:rsidP="003663BA">
      <w:pPr>
        <w:spacing w:after="0" w:line="240" w:lineRule="auto"/>
      </w:pPr>
      <w:r>
        <w:separator/>
      </w:r>
    </w:p>
  </w:endnote>
  <w:endnote w:type="continuationSeparator" w:id="0">
    <w:p w14:paraId="69B28258" w14:textId="77777777" w:rsidR="00BF2EE0" w:rsidRDefault="00BF2EE0" w:rsidP="003663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11B342" w14:textId="77777777" w:rsidR="00AF0D80" w:rsidRDefault="00991E4F" w:rsidP="00D037C1">
    <w:pPr>
      <w:pStyle w:val="Footer"/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DD646" w14:textId="16440A30" w:rsidR="00AF0D80" w:rsidRDefault="00BE34A0" w:rsidP="00F94604">
    <w:pPr>
      <w:pStyle w:val="Footer"/>
    </w:pPr>
    <w:r>
      <w:rPr>
        <w:rFonts w:eastAsia="Arial" w:cs="Arial"/>
        <w:b/>
      </w:rPr>
      <w:t>|</w:t>
    </w:r>
    <w:r w:rsidR="00D850D2">
      <w:rPr>
        <w:rFonts w:eastAsia="Arial" w:cs="Arial"/>
        <w:b/>
      </w:rPr>
      <w:t xml:space="preserve"> </w:t>
    </w:r>
    <w:sdt>
      <w:sdtPr>
        <w:id w:val="-124703618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91E4F">
          <w:tab/>
        </w:r>
        <w:r w:rsidR="00991E4F">
          <w:tab/>
        </w:r>
        <w:r w:rsidR="00991E4F">
          <w:fldChar w:fldCharType="begin"/>
        </w:r>
        <w:r w:rsidR="00991E4F">
          <w:instrText xml:space="preserve"> PAGE   \* MERGEFORMAT </w:instrText>
        </w:r>
        <w:r w:rsidR="00991E4F">
          <w:fldChar w:fldCharType="separate"/>
        </w:r>
        <w:r w:rsidR="00991E4F">
          <w:rPr>
            <w:noProof/>
          </w:rPr>
          <w:t>29</w:t>
        </w:r>
        <w:r w:rsidR="00991E4F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6318D" w14:textId="77777777" w:rsidR="00BF2EE0" w:rsidRDefault="00BF2EE0" w:rsidP="003663BA">
      <w:pPr>
        <w:spacing w:after="0" w:line="240" w:lineRule="auto"/>
      </w:pPr>
      <w:r>
        <w:separator/>
      </w:r>
    </w:p>
  </w:footnote>
  <w:footnote w:type="continuationSeparator" w:id="0">
    <w:p w14:paraId="7015EF30" w14:textId="77777777" w:rsidR="00BF2EE0" w:rsidRDefault="00BF2EE0" w:rsidP="003663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EBC11" w14:textId="53DA274E" w:rsidR="00AF0D80" w:rsidRDefault="007D2262" w:rsidP="00395CE9">
    <w:pPr>
      <w:spacing w:after="417" w:line="265" w:lineRule="auto"/>
      <w:ind w:left="-5" w:hanging="10"/>
    </w:pPr>
    <w:r w:rsidRPr="007D2262">
      <w:t>CS60</w:t>
    </w:r>
    <w:r w:rsidR="00DC297F">
      <w:t>0</w:t>
    </w:r>
    <w:r w:rsidR="00F7690E">
      <w:t>4</w:t>
    </w:r>
    <w:r w:rsidR="00DC297F">
      <w:t>NI</w:t>
    </w:r>
    <w:r w:rsidR="00991E4F">
      <w:tab/>
    </w:r>
    <w:r w:rsidR="00991E4F">
      <w:tab/>
    </w:r>
    <w:r w:rsidR="00991E4F">
      <w:tab/>
    </w:r>
    <w:r w:rsidR="00991E4F">
      <w:tab/>
    </w:r>
    <w:r w:rsidR="00DC297F">
      <w:tab/>
      <w:t xml:space="preserve">        </w:t>
    </w:r>
    <w:r w:rsidR="00F7690E">
      <w:tab/>
    </w:r>
    <w:r w:rsidR="00F7690E">
      <w:tab/>
    </w:r>
    <w:r w:rsidR="00F7690E">
      <w:tab/>
      <w:t xml:space="preserve">   Application</w:t>
    </w:r>
    <w:r w:rsidR="00DC297F">
      <w:t xml:space="preserve"> Develop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C035D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02A05"/>
    <w:multiLevelType w:val="hybridMultilevel"/>
    <w:tmpl w:val="C958E922"/>
    <w:lvl w:ilvl="0" w:tplc="051E9C5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91FFF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8A7533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B66E4"/>
    <w:multiLevelType w:val="multilevel"/>
    <w:tmpl w:val="861679D2"/>
    <w:lvl w:ilvl="0">
      <w:start w:val="1"/>
      <w:numFmt w:val="decimal"/>
      <w:pStyle w:val="Heading1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20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008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0EE936AA"/>
    <w:multiLevelType w:val="multilevel"/>
    <w:tmpl w:val="773CA3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0FF13377"/>
    <w:multiLevelType w:val="hybridMultilevel"/>
    <w:tmpl w:val="2EE44A4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182A38"/>
    <w:multiLevelType w:val="hybridMultilevel"/>
    <w:tmpl w:val="AA0C0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4474E8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AC2409"/>
    <w:multiLevelType w:val="hybridMultilevel"/>
    <w:tmpl w:val="B6AA493C"/>
    <w:lvl w:ilvl="0" w:tplc="331C127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0D5F22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995A5B"/>
    <w:multiLevelType w:val="hybridMultilevel"/>
    <w:tmpl w:val="5D089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AC4BE4"/>
    <w:multiLevelType w:val="hybridMultilevel"/>
    <w:tmpl w:val="6EAEA5B8"/>
    <w:lvl w:ilvl="0" w:tplc="F0E8B7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82772E"/>
    <w:multiLevelType w:val="hybridMultilevel"/>
    <w:tmpl w:val="692AD482"/>
    <w:lvl w:ilvl="0" w:tplc="CE54EAB2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B10DE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5AA0728"/>
    <w:multiLevelType w:val="hybridMultilevel"/>
    <w:tmpl w:val="29B20C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8C525A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CA3945"/>
    <w:multiLevelType w:val="hybridMultilevel"/>
    <w:tmpl w:val="7850F88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0D26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CA4FFB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447F36"/>
    <w:multiLevelType w:val="multilevel"/>
    <w:tmpl w:val="773CA3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417C69CA"/>
    <w:multiLevelType w:val="hybridMultilevel"/>
    <w:tmpl w:val="91224106"/>
    <w:lvl w:ilvl="0" w:tplc="F0E8B7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CD0CF9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7C0097"/>
    <w:multiLevelType w:val="hybridMultilevel"/>
    <w:tmpl w:val="55561E18"/>
    <w:lvl w:ilvl="0" w:tplc="000C094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09166E"/>
    <w:multiLevelType w:val="hybridMultilevel"/>
    <w:tmpl w:val="A24845B8"/>
    <w:lvl w:ilvl="0" w:tplc="159A04E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C151E3"/>
    <w:multiLevelType w:val="hybridMultilevel"/>
    <w:tmpl w:val="73A4E34E"/>
    <w:lvl w:ilvl="0" w:tplc="F0E8B7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245917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264113"/>
    <w:multiLevelType w:val="hybridMultilevel"/>
    <w:tmpl w:val="93D87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303A3B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F12C9E"/>
    <w:multiLevelType w:val="hybridMultilevel"/>
    <w:tmpl w:val="4710BF36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E116AA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5F7D0C"/>
    <w:multiLevelType w:val="hybridMultilevel"/>
    <w:tmpl w:val="29B20C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7E1550"/>
    <w:multiLevelType w:val="multilevel"/>
    <w:tmpl w:val="BF802872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08522AD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277C08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4218E4"/>
    <w:multiLevelType w:val="hybridMultilevel"/>
    <w:tmpl w:val="0C2C2DD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9062F8"/>
    <w:multiLevelType w:val="multilevel"/>
    <w:tmpl w:val="773CA3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7" w15:restartNumberingAfterBreak="0">
    <w:nsid w:val="6D076471"/>
    <w:multiLevelType w:val="hybridMultilevel"/>
    <w:tmpl w:val="1EAAA0EE"/>
    <w:lvl w:ilvl="0" w:tplc="D42C3E9A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D562B0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943D25"/>
    <w:multiLevelType w:val="hybridMultilevel"/>
    <w:tmpl w:val="C8DE7422"/>
    <w:lvl w:ilvl="0" w:tplc="F0E8B7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7E6040"/>
    <w:multiLevelType w:val="hybridMultilevel"/>
    <w:tmpl w:val="AE9ADFD6"/>
    <w:lvl w:ilvl="0" w:tplc="B96E4C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2022AE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7228E4"/>
    <w:multiLevelType w:val="hybridMultilevel"/>
    <w:tmpl w:val="D1BA78AE"/>
    <w:lvl w:ilvl="0" w:tplc="F0E8B7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E63010E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1865421">
    <w:abstractNumId w:val="11"/>
  </w:num>
  <w:num w:numId="2" w16cid:durableId="1177497833">
    <w:abstractNumId w:val="27"/>
  </w:num>
  <w:num w:numId="3" w16cid:durableId="1808278433">
    <w:abstractNumId w:val="36"/>
  </w:num>
  <w:num w:numId="4" w16cid:durableId="1030574396">
    <w:abstractNumId w:val="1"/>
  </w:num>
  <w:num w:numId="5" w16cid:durableId="713047452">
    <w:abstractNumId w:val="24"/>
  </w:num>
  <w:num w:numId="6" w16cid:durableId="1149327668">
    <w:abstractNumId w:val="7"/>
  </w:num>
  <w:num w:numId="7" w16cid:durableId="1040588711">
    <w:abstractNumId w:val="31"/>
  </w:num>
  <w:num w:numId="8" w16cid:durableId="123739042">
    <w:abstractNumId w:val="15"/>
  </w:num>
  <w:num w:numId="9" w16cid:durableId="993337154">
    <w:abstractNumId w:val="17"/>
  </w:num>
  <w:num w:numId="10" w16cid:durableId="782115009">
    <w:abstractNumId w:val="5"/>
  </w:num>
  <w:num w:numId="11" w16cid:durableId="938102970">
    <w:abstractNumId w:val="20"/>
  </w:num>
  <w:num w:numId="12" w16cid:durableId="350685404">
    <w:abstractNumId w:val="9"/>
  </w:num>
  <w:num w:numId="13" w16cid:durableId="1634948509">
    <w:abstractNumId w:val="13"/>
  </w:num>
  <w:num w:numId="14" w16cid:durableId="1258558446">
    <w:abstractNumId w:val="23"/>
  </w:num>
  <w:num w:numId="15" w16cid:durableId="580602220">
    <w:abstractNumId w:val="40"/>
  </w:num>
  <w:num w:numId="16" w16cid:durableId="578755495">
    <w:abstractNumId w:val="37"/>
  </w:num>
  <w:num w:numId="17" w16cid:durableId="1945190149">
    <w:abstractNumId w:val="18"/>
  </w:num>
  <w:num w:numId="18" w16cid:durableId="1080714429">
    <w:abstractNumId w:val="16"/>
  </w:num>
  <w:num w:numId="19" w16cid:durableId="48963529">
    <w:abstractNumId w:val="2"/>
  </w:num>
  <w:num w:numId="20" w16cid:durableId="355426587">
    <w:abstractNumId w:val="33"/>
  </w:num>
  <w:num w:numId="21" w16cid:durableId="1072778152">
    <w:abstractNumId w:val="8"/>
  </w:num>
  <w:num w:numId="22" w16cid:durableId="384912727">
    <w:abstractNumId w:val="34"/>
  </w:num>
  <w:num w:numId="23" w16cid:durableId="775950164">
    <w:abstractNumId w:val="26"/>
  </w:num>
  <w:num w:numId="24" w16cid:durableId="1373269684">
    <w:abstractNumId w:val="30"/>
  </w:num>
  <w:num w:numId="25" w16cid:durableId="1063333474">
    <w:abstractNumId w:val="32"/>
  </w:num>
  <w:num w:numId="26" w16cid:durableId="61467230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262760404">
    <w:abstractNumId w:val="4"/>
  </w:num>
  <w:num w:numId="28" w16cid:durableId="1671761821">
    <w:abstractNumId w:val="35"/>
  </w:num>
  <w:num w:numId="29" w16cid:durableId="670984552">
    <w:abstractNumId w:val="6"/>
  </w:num>
  <w:num w:numId="30" w16cid:durableId="1077287991">
    <w:abstractNumId w:val="42"/>
  </w:num>
  <w:num w:numId="31" w16cid:durableId="283537959">
    <w:abstractNumId w:val="21"/>
  </w:num>
  <w:num w:numId="32" w16cid:durableId="2045867480">
    <w:abstractNumId w:val="25"/>
  </w:num>
  <w:num w:numId="33" w16cid:durableId="60834050">
    <w:abstractNumId w:val="12"/>
  </w:num>
  <w:num w:numId="34" w16cid:durableId="64838525">
    <w:abstractNumId w:val="39"/>
  </w:num>
  <w:num w:numId="35" w16cid:durableId="909584981">
    <w:abstractNumId w:val="3"/>
  </w:num>
  <w:num w:numId="36" w16cid:durableId="1111122967">
    <w:abstractNumId w:val="28"/>
  </w:num>
  <w:num w:numId="37" w16cid:durableId="289095193">
    <w:abstractNumId w:val="10"/>
  </w:num>
  <w:num w:numId="38" w16cid:durableId="1941251745">
    <w:abstractNumId w:val="38"/>
  </w:num>
  <w:num w:numId="39" w16cid:durableId="506674280">
    <w:abstractNumId w:val="41"/>
  </w:num>
  <w:num w:numId="40" w16cid:durableId="1994093190">
    <w:abstractNumId w:val="19"/>
  </w:num>
  <w:num w:numId="41" w16cid:durableId="1562058897">
    <w:abstractNumId w:val="0"/>
  </w:num>
  <w:num w:numId="42" w16cid:durableId="589629216">
    <w:abstractNumId w:val="43"/>
  </w:num>
  <w:num w:numId="43" w16cid:durableId="467823803">
    <w:abstractNumId w:val="29"/>
  </w:num>
  <w:num w:numId="44" w16cid:durableId="1495144154">
    <w:abstractNumId w:val="22"/>
  </w:num>
  <w:num w:numId="45" w16cid:durableId="1297956173">
    <w:abstractNumId w:val="14"/>
  </w:num>
  <w:num w:numId="46" w16cid:durableId="150034679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N7S0NDUzMTUHYiUdpeDU4uLM/DyQAstaAPpnVsYsAAAA"/>
  </w:docVars>
  <w:rsids>
    <w:rsidRoot w:val="00735D89"/>
    <w:rsid w:val="00002B47"/>
    <w:rsid w:val="00005DEA"/>
    <w:rsid w:val="0001144D"/>
    <w:rsid w:val="000330E0"/>
    <w:rsid w:val="00033A5D"/>
    <w:rsid w:val="00035734"/>
    <w:rsid w:val="000517ED"/>
    <w:rsid w:val="00065CD7"/>
    <w:rsid w:val="00070532"/>
    <w:rsid w:val="00080F4B"/>
    <w:rsid w:val="00082DA6"/>
    <w:rsid w:val="000C146B"/>
    <w:rsid w:val="000C1FAA"/>
    <w:rsid w:val="000C5A3E"/>
    <w:rsid w:val="000D285B"/>
    <w:rsid w:val="000D70D1"/>
    <w:rsid w:val="000D7AE4"/>
    <w:rsid w:val="000E2AC2"/>
    <w:rsid w:val="000E565C"/>
    <w:rsid w:val="000F6D6F"/>
    <w:rsid w:val="000F7FF9"/>
    <w:rsid w:val="00104099"/>
    <w:rsid w:val="00140F95"/>
    <w:rsid w:val="00156CA0"/>
    <w:rsid w:val="00182002"/>
    <w:rsid w:val="001A7AC2"/>
    <w:rsid w:val="001D0D5E"/>
    <w:rsid w:val="001D2C6C"/>
    <w:rsid w:val="001F24B2"/>
    <w:rsid w:val="001F6865"/>
    <w:rsid w:val="00230A19"/>
    <w:rsid w:val="00246F9E"/>
    <w:rsid w:val="002528C8"/>
    <w:rsid w:val="00252D10"/>
    <w:rsid w:val="002649FC"/>
    <w:rsid w:val="00297C16"/>
    <w:rsid w:val="002B2AD7"/>
    <w:rsid w:val="002B2BFE"/>
    <w:rsid w:val="002D1267"/>
    <w:rsid w:val="002D1934"/>
    <w:rsid w:val="002D4A9D"/>
    <w:rsid w:val="002D518C"/>
    <w:rsid w:val="002D7784"/>
    <w:rsid w:val="002F5F3F"/>
    <w:rsid w:val="0034751F"/>
    <w:rsid w:val="00360DE6"/>
    <w:rsid w:val="003663BA"/>
    <w:rsid w:val="00381B71"/>
    <w:rsid w:val="00385E53"/>
    <w:rsid w:val="003938F8"/>
    <w:rsid w:val="003A5337"/>
    <w:rsid w:val="003B6435"/>
    <w:rsid w:val="003E691D"/>
    <w:rsid w:val="003F7ED8"/>
    <w:rsid w:val="00415233"/>
    <w:rsid w:val="004544AA"/>
    <w:rsid w:val="004565A0"/>
    <w:rsid w:val="00473293"/>
    <w:rsid w:val="00485B44"/>
    <w:rsid w:val="00491A35"/>
    <w:rsid w:val="0049597C"/>
    <w:rsid w:val="004D2E2B"/>
    <w:rsid w:val="004D63D3"/>
    <w:rsid w:val="00507191"/>
    <w:rsid w:val="005140FF"/>
    <w:rsid w:val="00547FE7"/>
    <w:rsid w:val="005532C4"/>
    <w:rsid w:val="00562F31"/>
    <w:rsid w:val="0058505C"/>
    <w:rsid w:val="005C2148"/>
    <w:rsid w:val="005C4C31"/>
    <w:rsid w:val="005D1377"/>
    <w:rsid w:val="005D15B5"/>
    <w:rsid w:val="005D3856"/>
    <w:rsid w:val="005E7B9B"/>
    <w:rsid w:val="006105C1"/>
    <w:rsid w:val="00612A3C"/>
    <w:rsid w:val="0061689C"/>
    <w:rsid w:val="006200C1"/>
    <w:rsid w:val="00623659"/>
    <w:rsid w:val="006510D0"/>
    <w:rsid w:val="006601F9"/>
    <w:rsid w:val="00662B49"/>
    <w:rsid w:val="006948DD"/>
    <w:rsid w:val="006C4A59"/>
    <w:rsid w:val="006D3EF4"/>
    <w:rsid w:val="006D5491"/>
    <w:rsid w:val="006E28A9"/>
    <w:rsid w:val="006E798F"/>
    <w:rsid w:val="006F10E5"/>
    <w:rsid w:val="006F2D3E"/>
    <w:rsid w:val="00735D89"/>
    <w:rsid w:val="007360A8"/>
    <w:rsid w:val="007565B5"/>
    <w:rsid w:val="007640A8"/>
    <w:rsid w:val="007718E5"/>
    <w:rsid w:val="007A36A2"/>
    <w:rsid w:val="007D2262"/>
    <w:rsid w:val="00815EF5"/>
    <w:rsid w:val="00815FDD"/>
    <w:rsid w:val="00823964"/>
    <w:rsid w:val="0082493A"/>
    <w:rsid w:val="00827F01"/>
    <w:rsid w:val="00856BE3"/>
    <w:rsid w:val="00876CB0"/>
    <w:rsid w:val="0088453E"/>
    <w:rsid w:val="008876CE"/>
    <w:rsid w:val="008B52AE"/>
    <w:rsid w:val="008C675B"/>
    <w:rsid w:val="008C7B30"/>
    <w:rsid w:val="009060E3"/>
    <w:rsid w:val="0091089A"/>
    <w:rsid w:val="009154FB"/>
    <w:rsid w:val="00932AC6"/>
    <w:rsid w:val="00941A04"/>
    <w:rsid w:val="00952416"/>
    <w:rsid w:val="009764A7"/>
    <w:rsid w:val="00976A8B"/>
    <w:rsid w:val="00981263"/>
    <w:rsid w:val="00991E4F"/>
    <w:rsid w:val="009A5DAE"/>
    <w:rsid w:val="009C4DA3"/>
    <w:rsid w:val="009D1B8B"/>
    <w:rsid w:val="009E5C95"/>
    <w:rsid w:val="009F325F"/>
    <w:rsid w:val="009F4F50"/>
    <w:rsid w:val="00A74A1E"/>
    <w:rsid w:val="00A84008"/>
    <w:rsid w:val="00A975C9"/>
    <w:rsid w:val="00AA3C43"/>
    <w:rsid w:val="00AA474E"/>
    <w:rsid w:val="00AD459B"/>
    <w:rsid w:val="00AE0061"/>
    <w:rsid w:val="00B10E47"/>
    <w:rsid w:val="00B14233"/>
    <w:rsid w:val="00B35382"/>
    <w:rsid w:val="00B73300"/>
    <w:rsid w:val="00B819BB"/>
    <w:rsid w:val="00B82479"/>
    <w:rsid w:val="00B826C1"/>
    <w:rsid w:val="00BB788C"/>
    <w:rsid w:val="00BE077C"/>
    <w:rsid w:val="00BE1A09"/>
    <w:rsid w:val="00BE34A0"/>
    <w:rsid w:val="00BF2EE0"/>
    <w:rsid w:val="00BF6BA8"/>
    <w:rsid w:val="00C00C2B"/>
    <w:rsid w:val="00C23278"/>
    <w:rsid w:val="00C33144"/>
    <w:rsid w:val="00C336F1"/>
    <w:rsid w:val="00C64022"/>
    <w:rsid w:val="00C701FA"/>
    <w:rsid w:val="00C75FE4"/>
    <w:rsid w:val="00C77321"/>
    <w:rsid w:val="00C843E4"/>
    <w:rsid w:val="00C84B1A"/>
    <w:rsid w:val="00C92CE7"/>
    <w:rsid w:val="00C93D3E"/>
    <w:rsid w:val="00CA7789"/>
    <w:rsid w:val="00CC4FA2"/>
    <w:rsid w:val="00CD0DA4"/>
    <w:rsid w:val="00D07BDD"/>
    <w:rsid w:val="00D15B88"/>
    <w:rsid w:val="00D576A5"/>
    <w:rsid w:val="00D850D2"/>
    <w:rsid w:val="00D87655"/>
    <w:rsid w:val="00DA3068"/>
    <w:rsid w:val="00DA5E89"/>
    <w:rsid w:val="00DB36C4"/>
    <w:rsid w:val="00DB7C36"/>
    <w:rsid w:val="00DC24E0"/>
    <w:rsid w:val="00DC297F"/>
    <w:rsid w:val="00DC3B29"/>
    <w:rsid w:val="00DD34EC"/>
    <w:rsid w:val="00DE0DAF"/>
    <w:rsid w:val="00DF7070"/>
    <w:rsid w:val="00E0107E"/>
    <w:rsid w:val="00E069B9"/>
    <w:rsid w:val="00E41AC2"/>
    <w:rsid w:val="00E449E8"/>
    <w:rsid w:val="00EA196E"/>
    <w:rsid w:val="00EF61A3"/>
    <w:rsid w:val="00F067F2"/>
    <w:rsid w:val="00F4705D"/>
    <w:rsid w:val="00F618F4"/>
    <w:rsid w:val="00F61A01"/>
    <w:rsid w:val="00F7690E"/>
    <w:rsid w:val="00F94604"/>
    <w:rsid w:val="00FA2C25"/>
    <w:rsid w:val="00FB11B6"/>
    <w:rsid w:val="00FC1384"/>
    <w:rsid w:val="00FC345C"/>
    <w:rsid w:val="00FD4661"/>
    <w:rsid w:val="00FD79A8"/>
    <w:rsid w:val="00FF09FD"/>
    <w:rsid w:val="00FF1F5C"/>
    <w:rsid w:val="00FF2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0A0CCB"/>
  <w15:chartTrackingRefBased/>
  <w15:docId w15:val="{99FC10EB-79DF-4C91-A81A-D1DDA15DA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3E4"/>
    <w:pPr>
      <w:spacing w:line="360" w:lineRule="auto"/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3D3E"/>
    <w:pPr>
      <w:keepNext/>
      <w:keepLines/>
      <w:numPr>
        <w:numId w:val="27"/>
      </w:numPr>
      <w:spacing w:before="240" w:after="0"/>
      <w:ind w:left="360"/>
      <w:jc w:val="left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3D3E"/>
    <w:pPr>
      <w:keepNext/>
      <w:keepLines/>
      <w:numPr>
        <w:ilvl w:val="1"/>
        <w:numId w:val="27"/>
      </w:numPr>
      <w:spacing w:before="40" w:after="0"/>
      <w:ind w:left="432"/>
      <w:jc w:val="left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05C1"/>
    <w:pPr>
      <w:keepNext/>
      <w:keepLines/>
      <w:numPr>
        <w:ilvl w:val="2"/>
        <w:numId w:val="27"/>
      </w:numPr>
      <w:spacing w:before="40" w:after="0"/>
      <w:jc w:val="left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3D3E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93D3E"/>
    <w:rPr>
      <w:rFonts w:ascii="Arial" w:eastAsiaTheme="majorEastAsia" w:hAnsi="Arial" w:cstheme="majorBidi"/>
      <w:b/>
      <w:sz w:val="24"/>
      <w:szCs w:val="26"/>
    </w:rPr>
  </w:style>
  <w:style w:type="table" w:customStyle="1" w:styleId="TableGrid">
    <w:name w:val="TableGrid"/>
    <w:rsid w:val="003663BA"/>
    <w:pPr>
      <w:spacing w:after="0" w:line="240" w:lineRule="auto"/>
      <w:jc w:val="both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663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3BA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3663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3BA"/>
    <w:rPr>
      <w:rFonts w:ascii="Arial" w:hAnsi="Arial"/>
      <w:sz w:val="24"/>
    </w:rPr>
  </w:style>
  <w:style w:type="character" w:styleId="Hyperlink">
    <w:name w:val="Hyperlink"/>
    <w:basedOn w:val="DefaultParagraphFont"/>
    <w:uiPriority w:val="99"/>
    <w:unhideWhenUsed/>
    <w:rsid w:val="003663B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663BA"/>
    <w:pPr>
      <w:ind w:left="720"/>
      <w:contextualSpacing/>
    </w:pPr>
  </w:style>
  <w:style w:type="character" w:customStyle="1" w:styleId="termtext">
    <w:name w:val="termtext"/>
    <w:basedOn w:val="DefaultParagraphFont"/>
    <w:rsid w:val="003663BA"/>
  </w:style>
  <w:style w:type="table" w:styleId="TableGrid0">
    <w:name w:val="Table Grid"/>
    <w:basedOn w:val="TableNormal"/>
    <w:uiPriority w:val="39"/>
    <w:rsid w:val="003663BA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3663BA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663B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663BA"/>
    <w:pPr>
      <w:spacing w:after="100"/>
      <w:ind w:left="240"/>
    </w:p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5C2148"/>
    <w:pPr>
      <w:spacing w:after="200"/>
      <w:jc w:val="center"/>
    </w:pPr>
    <w:rPr>
      <w:i/>
      <w:iCs/>
      <w:color w:val="000000" w:themeColor="text1"/>
      <w:sz w:val="22"/>
      <w:szCs w:val="18"/>
    </w:rPr>
  </w:style>
  <w:style w:type="paragraph" w:customStyle="1" w:styleId="Figure">
    <w:name w:val="Figure"/>
    <w:basedOn w:val="Caption"/>
    <w:link w:val="FigureChar"/>
    <w:qFormat/>
    <w:rsid w:val="005C2148"/>
    <w:rPr>
      <w:color w:val="auto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3663BA"/>
    <w:pPr>
      <w:spacing w:after="0"/>
    </w:pPr>
  </w:style>
  <w:style w:type="character" w:customStyle="1" w:styleId="CaptionChar">
    <w:name w:val="Caption Char"/>
    <w:basedOn w:val="DefaultParagraphFont"/>
    <w:link w:val="Caption"/>
    <w:uiPriority w:val="35"/>
    <w:rsid w:val="005C2148"/>
    <w:rPr>
      <w:rFonts w:ascii="Arial" w:hAnsi="Arial"/>
      <w:i/>
      <w:iCs/>
      <w:color w:val="000000" w:themeColor="text1"/>
      <w:szCs w:val="18"/>
    </w:rPr>
  </w:style>
  <w:style w:type="character" w:customStyle="1" w:styleId="FigureChar">
    <w:name w:val="Figure Char"/>
    <w:basedOn w:val="CaptionChar"/>
    <w:link w:val="Figure"/>
    <w:rsid w:val="005C2148"/>
    <w:rPr>
      <w:rFonts w:ascii="Arial" w:hAnsi="Arial"/>
      <w:i/>
      <w:iCs/>
      <w:color w:val="000000" w:themeColor="text1"/>
      <w:szCs w:val="24"/>
    </w:rPr>
  </w:style>
  <w:style w:type="character" w:styleId="IntenseReference">
    <w:name w:val="Intense Reference"/>
    <w:basedOn w:val="DefaultParagraphFont"/>
    <w:uiPriority w:val="32"/>
    <w:qFormat/>
    <w:rsid w:val="005C2148"/>
    <w:rPr>
      <w:b/>
      <w:bCs/>
      <w:smallCaps/>
      <w:color w:val="4472C4" w:themeColor="accent1"/>
      <w:spacing w:val="5"/>
    </w:rPr>
  </w:style>
  <w:style w:type="character" w:customStyle="1" w:styleId="Heading3Char">
    <w:name w:val="Heading 3 Char"/>
    <w:basedOn w:val="DefaultParagraphFont"/>
    <w:link w:val="Heading3"/>
    <w:uiPriority w:val="9"/>
    <w:rsid w:val="006105C1"/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385E53"/>
  </w:style>
  <w:style w:type="numbering" w:customStyle="1" w:styleId="Style1">
    <w:name w:val="Style1"/>
    <w:uiPriority w:val="99"/>
    <w:rsid w:val="008C7B30"/>
    <w:pPr>
      <w:numPr>
        <w:numId w:val="25"/>
      </w:numPr>
    </w:pPr>
  </w:style>
  <w:style w:type="character" w:customStyle="1" w:styleId="markedcontent">
    <w:name w:val="markedcontent"/>
    <w:basedOn w:val="DefaultParagraphFont"/>
    <w:rsid w:val="00297C16"/>
  </w:style>
  <w:style w:type="paragraph" w:styleId="NormalWeb">
    <w:name w:val="Normal (Web)"/>
    <w:basedOn w:val="Normal"/>
    <w:uiPriority w:val="99"/>
    <w:semiHidden/>
    <w:unhideWhenUsed/>
    <w:rsid w:val="0049597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49597C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618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618F4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F618F4"/>
  </w:style>
  <w:style w:type="character" w:customStyle="1" w:styleId="pln">
    <w:name w:val="pln"/>
    <w:basedOn w:val="DefaultParagraphFont"/>
    <w:rsid w:val="00F618F4"/>
  </w:style>
  <w:style w:type="character" w:customStyle="1" w:styleId="typ">
    <w:name w:val="typ"/>
    <w:basedOn w:val="DefaultParagraphFont"/>
    <w:rsid w:val="00F618F4"/>
  </w:style>
  <w:style w:type="character" w:customStyle="1" w:styleId="pun">
    <w:name w:val="pun"/>
    <w:basedOn w:val="DefaultParagraphFont"/>
    <w:rsid w:val="00F618F4"/>
  </w:style>
  <w:style w:type="character" w:customStyle="1" w:styleId="lit">
    <w:name w:val="lit"/>
    <w:basedOn w:val="DefaultParagraphFont"/>
    <w:rsid w:val="00F618F4"/>
  </w:style>
  <w:style w:type="paragraph" w:styleId="NoSpacing">
    <w:name w:val="No Spacing"/>
    <w:uiPriority w:val="1"/>
    <w:qFormat/>
    <w:rsid w:val="003E691D"/>
    <w:pPr>
      <w:spacing w:after="0" w:line="240" w:lineRule="auto"/>
      <w:jc w:val="both"/>
    </w:pPr>
    <w:rPr>
      <w:rFonts w:ascii="Arial" w:hAnsi="Arial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B73300"/>
    <w:pPr>
      <w:spacing w:after="100"/>
      <w:ind w:left="480"/>
    </w:pPr>
  </w:style>
  <w:style w:type="paragraph" w:customStyle="1" w:styleId="msonormal0">
    <w:name w:val="msonormal"/>
    <w:basedOn w:val="Normal"/>
    <w:rsid w:val="0091089A"/>
    <w:pPr>
      <w:spacing w:before="100" w:beforeAutospacing="1" w:after="100" w:afterAutospacing="1" w:line="240" w:lineRule="auto"/>
      <w:jc w:val="left"/>
    </w:pPr>
    <w:rPr>
      <w:rFonts w:ascii="Times New Roman" w:eastAsiaTheme="minorEastAsia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07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4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8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4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7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1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21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83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2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4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6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2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94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83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8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1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8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4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1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6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9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68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64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69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30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71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0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0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29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2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66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28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87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5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4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4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32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0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7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72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1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2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23017F6-DEDE-4628-B047-7EE523FB0FDE}">
  <we:reference id="wa104382008" version="1.1.0.0" store="en-US" storeType="OMEX"/>
  <we:alternateReferences>
    <we:reference id="WA104382008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LMUv2.xsl" StyleName="Harvard - LMU" Version="2">
  <b:Source>
    <b:Tag>SAY19</b:Tag>
    <b:SourceType>Book</b:SourceType>
    <b:Guid>{3CE8126D-9694-46ED-AC2F-2955F7543CED}</b:Guid>
    <b:Title>You Could Be The Winner</b:Title>
    <b:Year>2019</b:Year>
    <b:Publisher>Sankalp Publications</b:Publisher>
    <b:City>Chhattisgarh</b:City>
    <b:Author>
      <b:Author>
        <b:NameList>
          <b:Person>
            <b:Last>Sayeed</b:Last>
            <b:First>Ahmed</b:First>
          </b:Person>
        </b:NameList>
      </b:Author>
    </b:Author>
    <b:Volume>II</b:Volume>
    <b:RefOrder>5</b:RefOrder>
  </b:Source>
  <b:Source>
    <b:Tag>Mah20</b:Tag>
    <b:SourceType>InternetSite</b:SourceType>
    <b:Guid>{1D7BC5AA-EF57-459C-9246-97293C448021}</b:Guid>
    <b:Title>C# List Tutorial</b:Title>
    <b:Year>2020</b:Year>
    <b:Author>
      <b:Author>
        <b:NameList>
          <b:Person>
            <b:Last>Chand</b:Last>
            <b:First>Mahesh</b:First>
          </b:Person>
        </b:NameList>
      </b:Author>
    </b:Author>
    <b:InternetSiteTitle>C# Corner</b:InternetSiteTitle>
    <b:Month>December</b:Month>
    <b:Day>19</b:Day>
    <b:URL>https://www.c-sharpcorner.com/article/c-sharp-list/</b:URL>
    <b:RefOrder>2</b:RefOrder>
  </b:Source>
  <b:Source>
    <b:Tag>Sha19</b:Tag>
    <b:SourceType>Misc</b:SourceType>
    <b:Guid>{5FFC3B45-1500-4798-8703-86E402FCBE77}</b:Guid>
    <b:Title>Information System</b:Title>
    <b:Year>2019</b:Year>
    <b:PublicationTitle>Lecture Slides</b:PublicationTitle>
    <b:Publisher>London Metripolitan</b:Publisher>
    <b:Author>
      <b:Author>
        <b:NameList>
          <b:Person>
            <b:Last>Shakya</b:Last>
            <b:First>Sukrit</b:First>
          </b:Person>
        </b:NameList>
      </b:Author>
    </b:Author>
    <b:RefOrder>4</b:RefOrder>
  </b:Source>
  <b:Source>
    <b:Tag>Gee21</b:Tag>
    <b:SourceType>InternetSite</b:SourceType>
    <b:Guid>{FC632197-FBEE-4ACB-8226-6596F5106A6C}</b:Guid>
    <b:Title>Bubble Sort</b:Title>
    <b:Year>2021</b:Year>
    <b:Month>September</b:Month>
    <b:Day>24</b:Day>
    <b:Author>
      <b:Author>
        <b:Corporate>Geeksforgeeks</b:Corporate>
      </b:Author>
    </b:Author>
    <b:InternetSiteTitle>GeeksforFeeks</b:InternetSiteTitle>
    <b:URL>https://www.geeksforgeeks.org/bubble-sort/</b:URL>
    <b:RefOrder>3</b:RefOrder>
  </b:Source>
  <b:Source>
    <b:Tag>Din20</b:Tag>
    <b:SourceType>InternetSite</b:SourceType>
    <b:Guid>{0293BB04-79AF-4CAE-A594-B11D27DE9633}</b:Guid>
    <b:Author>
      <b:Author>
        <b:NameList>
          <b:Person>
            <b:Last>Yi</b:Last>
            <b:First>Ding</b:First>
          </b:Person>
        </b:NameList>
      </b:Author>
    </b:Author>
    <b:InternetSiteTitle>How to Create an Effective Technical Architectural Diagram?</b:InternetSiteTitle>
    <b:Year>2020</b:Year>
    <b:Month>April</b:Month>
    <b:Day>10</b:Day>
    <b:URL>https://www.alibabacloud.com/blog/how-to-create-an-effective-technical-architectural-diagram_596100</b:URL>
    <b:RefOrder>1</b:RefOrder>
  </b:Source>
  <b:Source>
    <b:Tag>Mic22</b:Tag>
    <b:SourceType>InternetSite</b:SourceType>
    <b:Guid>{5184AC99-D7DF-4361-92C5-B7D85A10C9F7}</b:Guid>
    <b:Author>
      <b:Author>
        <b:Corporate>Microsoft</b:Corporate>
      </b:Author>
    </b:Author>
    <b:Title>Visual Studio</b:Title>
    <b:Year>2022</b:Year>
    <b:YearAccessed>2022</b:YearAccessed>
    <b:MonthAccessed>4</b:MonthAccessed>
    <b:DayAccessed>10</b:DayAccessed>
    <b:URL>https://visualstudio.microsoft.com/vs/</b:URL>
    <b:RefOrder>1</b:RefOrder>
  </b:Source>
  <b:Source>
    <b:Tag>gee19</b:Tag>
    <b:SourceType>InternetSite</b:SourceType>
    <b:Guid>{DC6B571A-0501-40FB-BE6A-3695C5253BB3}</b:Guid>
    <b:Author>
      <b:Author>
        <b:Corporate>geeksforgeeks</b:Corporate>
      </b:Author>
    </b:Author>
    <b:Title>Introduction to Visual Studio</b:Title>
    <b:Year>2019</b:Year>
    <b:YearAccessed>2022</b:YearAccessed>
    <b:MonthAccessed>4</b:MonthAccessed>
    <b:DayAccessed>10</b:DayAccessed>
    <b:URL>https://www.geeksforgeeks.org/introduction-to-visual-studio/</b:URL>
    <b:RefOrder>2</b:RefOrder>
  </b:Source>
  <b:Source>
    <b:Tag>Git22</b:Tag>
    <b:SourceType>InternetSite</b:SourceType>
    <b:Guid>{AD2C34E8-5BC6-4E81-858A-1E11CBF996F2}</b:Guid>
    <b:Author>
      <b:Author>
        <b:Corporate>Git</b:Corporate>
      </b:Author>
    </b:Author>
    <b:Title>git</b:Title>
    <b:Year>2022</b:Year>
    <b:YearAccessed>2022</b:YearAccessed>
    <b:MonthAccessed>4</b:MonthAccessed>
    <b:DayAccessed>10</b:DayAccessed>
    <b:URL>https://git-scm.com</b:URL>
    <b:RefOrder>3</b:RefOrder>
  </b:Source>
  <b:Source>
    <b:Tag>Ale12</b:Tag>
    <b:SourceType>InternetSite</b:SourceType>
    <b:Guid>{5A5CFA11-D308-449C-808D-19FE189A7774}</b:Guid>
    <b:Author>
      <b:Author>
        <b:NameList>
          <b:Person>
            <b:Last>Williams</b:Last>
            <b:First>Alex</b:First>
          </b:Person>
        </b:NameList>
      </b:Author>
    </b:Author>
    <b:Title>GitHub Pours Energies into Enterprise – Raises $100 Million From Power VC Andreessen Horowitz</b:Title>
    <b:Year>2012</b:Year>
    <b:YearAccessed>2022</b:YearAccessed>
    <b:MonthAccessed>4</b:MonthAccessed>
    <b:DayAccessed>10</b:DayAccessed>
    <b:URL>https://techcrunch.com/2012/07/09/github-pours-energies-into-enterprise-raises-100-million-from-power-vc-andreesen-horowitz/</b:URL>
    <b:RefOrder>4</b:RefOrder>
  </b:Source>
</b:Sources>
</file>

<file path=customXml/itemProps1.xml><?xml version="1.0" encoding="utf-8"?>
<ds:datastoreItem xmlns:ds="http://schemas.openxmlformats.org/officeDocument/2006/customXml" ds:itemID="{4D645B35-CC2C-4A91-8EAF-A90F8CD7EC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3</Pages>
  <Words>652</Words>
  <Characters>371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sh _</dc:creator>
  <cp:keywords/>
  <dc:description/>
  <cp:lastModifiedBy>Pranamya  Sharma</cp:lastModifiedBy>
  <cp:revision>9</cp:revision>
  <dcterms:created xsi:type="dcterms:W3CDTF">2022-03-21T13:23:00Z</dcterms:created>
  <dcterms:modified xsi:type="dcterms:W3CDTF">2022-04-15T04:49:00Z</dcterms:modified>
</cp:coreProperties>
</file>